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802471" w14:textId="77777777" w:rsidR="008755A9" w:rsidRDefault="008755A9" w:rsidP="001D2EA1">
      <w:pPr>
        <w:spacing w:beforeAutospacing="1" w:after="0" w:afterAutospacing="1" w:line="240" w:lineRule="auto"/>
        <w:rPr>
          <w:rFonts w:ascii="Times New Roman" w:eastAsia="Times New Roman" w:hAnsi="Times New Roman" w:cs="Times New Roman"/>
          <w:b/>
          <w:bCs/>
          <w:color w:val="172B4D"/>
          <w:kern w:val="0"/>
          <w:sz w:val="24"/>
          <w:szCs w:val="24"/>
          <w:lang w:eastAsia="cs-CZ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color w:val="172B4D"/>
          <w:kern w:val="0"/>
          <w:sz w:val="24"/>
          <w:szCs w:val="24"/>
          <w:lang w:eastAsia="cs-CZ"/>
          <w14:ligatures w14:val="none"/>
        </w:rPr>
        <w:t>Průběh realizace:</w:t>
      </w:r>
    </w:p>
    <w:p w14:paraId="4EC7787B" w14:textId="3102E4FC" w:rsidR="008755A9" w:rsidRPr="008755A9" w:rsidRDefault="008755A9" w:rsidP="008755A9">
      <w:pPr>
        <w:pStyle w:val="Odstavecseseznamem"/>
        <w:numPr>
          <w:ilvl w:val="0"/>
          <w:numId w:val="23"/>
        </w:numPr>
        <w:spacing w:beforeAutospacing="1" w:after="0" w:afterAutospacing="1" w:line="240" w:lineRule="auto"/>
        <w:rPr>
          <w:rFonts w:ascii="Times New Roman" w:eastAsia="Times New Roman" w:hAnsi="Times New Roman" w:cs="Times New Roman"/>
          <w:color w:val="172B4D"/>
          <w:kern w:val="0"/>
          <w:sz w:val="24"/>
          <w:szCs w:val="24"/>
          <w:lang w:eastAsia="cs-CZ"/>
          <w14:ligatures w14:val="none"/>
        </w:rPr>
      </w:pPr>
      <w:r w:rsidRPr="008755A9">
        <w:rPr>
          <w:rFonts w:ascii="Times New Roman" w:eastAsia="Times New Roman" w:hAnsi="Times New Roman" w:cs="Times New Roman"/>
          <w:color w:val="172B4D"/>
          <w:kern w:val="0"/>
          <w:sz w:val="24"/>
          <w:szCs w:val="24"/>
          <w:lang w:eastAsia="cs-CZ"/>
          <w14:ligatures w14:val="none"/>
        </w:rPr>
        <w:t xml:space="preserve">Žák popíše svou představu o tom, co prezident (soudce, policista) dělá. </w:t>
      </w:r>
    </w:p>
    <w:p w14:paraId="48396337" w14:textId="68C4CB2B" w:rsidR="008755A9" w:rsidRDefault="008755A9" w:rsidP="008755A9">
      <w:pPr>
        <w:pStyle w:val="Odstavecseseznamem"/>
        <w:numPr>
          <w:ilvl w:val="0"/>
          <w:numId w:val="23"/>
        </w:numPr>
        <w:spacing w:beforeAutospacing="1" w:after="0" w:afterAutospacing="1" w:line="240" w:lineRule="auto"/>
        <w:rPr>
          <w:rFonts w:ascii="Times New Roman" w:eastAsia="Times New Roman" w:hAnsi="Times New Roman" w:cs="Times New Roman"/>
          <w:color w:val="172B4D"/>
          <w:kern w:val="0"/>
          <w:sz w:val="24"/>
          <w:szCs w:val="24"/>
          <w:lang w:eastAsia="cs-CZ"/>
          <w14:ligatures w14:val="none"/>
        </w:rPr>
      </w:pPr>
      <w:r w:rsidRPr="008755A9">
        <w:rPr>
          <w:rFonts w:ascii="Times New Roman" w:eastAsia="Times New Roman" w:hAnsi="Times New Roman" w:cs="Times New Roman"/>
          <w:color w:val="172B4D"/>
          <w:kern w:val="0"/>
          <w:sz w:val="24"/>
          <w:szCs w:val="24"/>
          <w:lang w:eastAsia="cs-CZ"/>
          <w14:ligatures w14:val="none"/>
        </w:rPr>
        <w:t xml:space="preserve">Posléze porovná svou představu s předloženými informacemi (např. s informacemi ve videu: </w:t>
      </w:r>
      <w:hyperlink r:id="rId5" w:history="1">
        <w:r w:rsidRPr="008755A9">
          <w:rPr>
            <w:rStyle w:val="Hypertextovodkaz"/>
            <w:rFonts w:ascii="Times New Roman" w:eastAsia="Times New Roman" w:hAnsi="Times New Roman" w:cs="Times New Roman"/>
            <w:kern w:val="0"/>
            <w:sz w:val="24"/>
            <w:szCs w:val="24"/>
            <w:lang w:eastAsia="cs-CZ"/>
            <w14:ligatures w14:val="none"/>
          </w:rPr>
          <w:t>Politika se nás týká: Prezident</w:t>
        </w:r>
      </w:hyperlink>
      <w:r>
        <w:rPr>
          <w:rFonts w:ascii="Times New Roman" w:eastAsia="Times New Roman" w:hAnsi="Times New Roman" w:cs="Times New Roman"/>
          <w:color w:val="172B4D"/>
          <w:kern w:val="0"/>
          <w:sz w:val="24"/>
          <w:szCs w:val="24"/>
          <w:lang w:eastAsia="cs-CZ"/>
          <w14:ligatures w14:val="none"/>
        </w:rPr>
        <w:t xml:space="preserve"> (</w:t>
      </w:r>
      <w:r w:rsidRPr="008755A9">
        <w:rPr>
          <w:rFonts w:ascii="Times New Roman" w:eastAsia="Times New Roman" w:hAnsi="Times New Roman" w:cs="Times New Roman"/>
          <w:color w:val="172B4D"/>
          <w:kern w:val="0"/>
          <w:sz w:val="24"/>
          <w:szCs w:val="24"/>
          <w:lang w:eastAsia="cs-CZ"/>
          <w14:ligatures w14:val="none"/>
        </w:rPr>
        <w:t xml:space="preserve">ČT </w:t>
      </w:r>
      <w:proofErr w:type="spellStart"/>
      <w:r w:rsidRPr="008755A9">
        <w:rPr>
          <w:rFonts w:ascii="Times New Roman" w:eastAsia="Times New Roman" w:hAnsi="Times New Roman" w:cs="Times New Roman"/>
          <w:color w:val="172B4D"/>
          <w:kern w:val="0"/>
          <w:sz w:val="24"/>
          <w:szCs w:val="24"/>
          <w:lang w:eastAsia="cs-CZ"/>
          <w14:ligatures w14:val="none"/>
        </w:rPr>
        <w:t>edu</w:t>
      </w:r>
      <w:proofErr w:type="spellEnd"/>
      <w:r>
        <w:rPr>
          <w:rFonts w:ascii="Times New Roman" w:eastAsia="Times New Roman" w:hAnsi="Times New Roman" w:cs="Times New Roman"/>
          <w:color w:val="172B4D"/>
          <w:kern w:val="0"/>
          <w:sz w:val="24"/>
          <w:szCs w:val="24"/>
          <w:lang w:eastAsia="cs-CZ"/>
          <w14:ligatures w14:val="none"/>
        </w:rPr>
        <w:t>, stopáž</w:t>
      </w:r>
      <w:r w:rsidRPr="008755A9">
        <w:rPr>
          <w:rFonts w:ascii="Times New Roman" w:eastAsia="Times New Roman" w:hAnsi="Times New Roman" w:cs="Times New Roman"/>
          <w:color w:val="172B4D"/>
          <w:kern w:val="0"/>
          <w:sz w:val="24"/>
          <w:szCs w:val="24"/>
          <w:lang w:eastAsia="cs-CZ"/>
          <w14:ligatures w14:val="none"/>
        </w:rPr>
        <w:t xml:space="preserve"> 2:28 – 3:44).</w:t>
      </w:r>
    </w:p>
    <w:p w14:paraId="65C156EE" w14:textId="5B7F930E" w:rsidR="008755A9" w:rsidRPr="008755A9" w:rsidRDefault="008755A9" w:rsidP="008755A9">
      <w:pPr>
        <w:pStyle w:val="Odstavecseseznamem"/>
        <w:numPr>
          <w:ilvl w:val="0"/>
          <w:numId w:val="23"/>
        </w:numPr>
        <w:spacing w:beforeAutospacing="1" w:after="0" w:afterAutospacing="1" w:line="240" w:lineRule="auto"/>
        <w:rPr>
          <w:rFonts w:ascii="Times New Roman" w:eastAsia="Times New Roman" w:hAnsi="Times New Roman" w:cs="Times New Roman"/>
          <w:color w:val="172B4D"/>
          <w:kern w:val="0"/>
          <w:sz w:val="24"/>
          <w:szCs w:val="24"/>
          <w:lang w:eastAsia="cs-CZ"/>
          <w14:ligatures w14:val="none"/>
        </w:rPr>
      </w:pPr>
      <w:r w:rsidRPr="008755A9">
        <w:rPr>
          <w:rFonts w:ascii="Times New Roman" w:eastAsia="Times New Roman" w:hAnsi="Times New Roman" w:cs="Times New Roman"/>
          <w:color w:val="172B4D"/>
          <w:kern w:val="0"/>
          <w:sz w:val="24"/>
          <w:szCs w:val="24"/>
          <w:lang w:eastAsia="cs-CZ"/>
          <w14:ligatures w14:val="none"/>
        </w:rPr>
        <w:t xml:space="preserve">Žák vysvětlí, proč jsou prezident, politici, soudci důležití.  </w:t>
      </w:r>
    </w:p>
    <w:p w14:paraId="7F82FD20" w14:textId="77777777" w:rsidR="008755A9" w:rsidRDefault="008755A9" w:rsidP="001D2EA1">
      <w:pPr>
        <w:spacing w:beforeAutospacing="1" w:after="0" w:afterAutospacing="1" w:line="240" w:lineRule="auto"/>
        <w:rPr>
          <w:rFonts w:ascii="Times New Roman" w:eastAsia="Times New Roman" w:hAnsi="Times New Roman" w:cs="Times New Roman"/>
          <w:b/>
          <w:bCs/>
          <w:color w:val="172B4D"/>
          <w:kern w:val="0"/>
          <w:sz w:val="24"/>
          <w:szCs w:val="24"/>
          <w:lang w:eastAsia="cs-CZ"/>
          <w14:ligatures w14:val="none"/>
        </w:rPr>
      </w:pPr>
    </w:p>
    <w:p w14:paraId="4795301F" w14:textId="4530E30B" w:rsidR="001D2EA1" w:rsidRPr="0044465E" w:rsidRDefault="001D2EA1" w:rsidP="001D2EA1">
      <w:pPr>
        <w:spacing w:beforeAutospacing="1" w:after="0" w:afterAutospacing="1" w:line="240" w:lineRule="auto"/>
        <w:rPr>
          <w:rFonts w:ascii="Times New Roman" w:eastAsia="Times New Roman" w:hAnsi="Times New Roman" w:cs="Times New Roman"/>
          <w:b/>
          <w:bCs/>
          <w:color w:val="172B4D"/>
          <w:kern w:val="0"/>
          <w:sz w:val="24"/>
          <w:szCs w:val="24"/>
          <w:lang w:eastAsia="cs-CZ"/>
          <w14:ligatures w14:val="none"/>
        </w:rPr>
      </w:pPr>
      <w:r w:rsidRPr="00CB500B">
        <w:rPr>
          <w:rFonts w:ascii="Times New Roman" w:eastAsia="Times New Roman" w:hAnsi="Times New Roman" w:cs="Times New Roman"/>
          <w:b/>
          <w:bCs/>
          <w:color w:val="172B4D"/>
          <w:kern w:val="0"/>
          <w:sz w:val="24"/>
          <w:szCs w:val="24"/>
          <w:lang w:eastAsia="cs-CZ"/>
          <w14:ligatures w14:val="none"/>
        </w:rPr>
        <w:t>Zadání pro žáka</w:t>
      </w:r>
    </w:p>
    <w:p w14:paraId="77E23454" w14:textId="5A7A5C4D" w:rsidR="005B14D9" w:rsidRDefault="0055511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72B4D"/>
          <w:kern w:val="0"/>
          <w:sz w:val="24"/>
          <w:szCs w:val="24"/>
          <w:lang w:eastAsia="cs-CZ"/>
          <w14:ligatures w14:val="none"/>
        </w:rPr>
      </w:pPr>
      <w:r>
        <w:rPr>
          <w:rFonts w:ascii="Times New Roman" w:eastAsia="Times New Roman" w:hAnsi="Times New Roman" w:cs="Times New Roman"/>
          <w:color w:val="172B4D"/>
          <w:kern w:val="0"/>
          <w:sz w:val="24"/>
          <w:szCs w:val="24"/>
          <w:lang w:eastAsia="cs-CZ"/>
          <w14:ligatures w14:val="none"/>
        </w:rPr>
        <w:t xml:space="preserve">Napiš, co všechno podle tebe dělá prezident/soudce/policista. </w:t>
      </w:r>
      <w:r w:rsidR="00E7159E">
        <w:rPr>
          <w:rFonts w:ascii="Times New Roman" w:eastAsia="Times New Roman" w:hAnsi="Times New Roman" w:cs="Times New Roman"/>
          <w:color w:val="172B4D"/>
          <w:kern w:val="0"/>
          <w:sz w:val="24"/>
          <w:szCs w:val="24"/>
          <w:lang w:eastAsia="cs-CZ"/>
          <w14:ligatures w14:val="none"/>
        </w:rPr>
        <w:t xml:space="preserve">Porovnej to, co sis napsal/a s informacemi v textu či videu. </w:t>
      </w:r>
      <w:r w:rsidR="00AB6AB2">
        <w:rPr>
          <w:rFonts w:ascii="Times New Roman" w:eastAsia="Times New Roman" w:hAnsi="Times New Roman" w:cs="Times New Roman"/>
          <w:color w:val="172B4D"/>
          <w:kern w:val="0"/>
          <w:sz w:val="24"/>
          <w:szCs w:val="24"/>
          <w:lang w:eastAsia="cs-CZ"/>
          <w14:ligatures w14:val="none"/>
        </w:rPr>
        <w:t xml:space="preserve">Vysvětli, proč je tento představitel moci ve státě důležitý. </w:t>
      </w:r>
    </w:p>
    <w:sectPr w:rsidR="005B14D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EE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D26046"/>
    <w:multiLevelType w:val="multilevel"/>
    <w:tmpl w:val="3DD0D5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FBE19BC"/>
    <w:multiLevelType w:val="multilevel"/>
    <w:tmpl w:val="D534B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58F311D"/>
    <w:multiLevelType w:val="multilevel"/>
    <w:tmpl w:val="BCCC5F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FD96EA6"/>
    <w:multiLevelType w:val="hybridMultilevel"/>
    <w:tmpl w:val="B7E8E6A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1E76E4"/>
    <w:multiLevelType w:val="hybridMultilevel"/>
    <w:tmpl w:val="9B50D95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19173B"/>
    <w:multiLevelType w:val="hybridMultilevel"/>
    <w:tmpl w:val="DCE01A9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6B5AB7"/>
    <w:multiLevelType w:val="multilevel"/>
    <w:tmpl w:val="B8CE3A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0F15A64"/>
    <w:multiLevelType w:val="multilevel"/>
    <w:tmpl w:val="EC96F7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BAD168C"/>
    <w:multiLevelType w:val="multilevel"/>
    <w:tmpl w:val="5D4CB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43D03D62"/>
    <w:multiLevelType w:val="multilevel"/>
    <w:tmpl w:val="192291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492E1DA9"/>
    <w:multiLevelType w:val="multilevel"/>
    <w:tmpl w:val="4B52E8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2DF046B"/>
    <w:multiLevelType w:val="multilevel"/>
    <w:tmpl w:val="78608E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60463899"/>
    <w:multiLevelType w:val="multilevel"/>
    <w:tmpl w:val="2FE6DE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37541BC"/>
    <w:multiLevelType w:val="hybridMultilevel"/>
    <w:tmpl w:val="00FE5816"/>
    <w:lvl w:ilvl="0" w:tplc="8E4EED5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color w:val="172B4D"/>
        <w:sz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8F2D20"/>
    <w:multiLevelType w:val="multilevel"/>
    <w:tmpl w:val="D3ECB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58B64D3"/>
    <w:multiLevelType w:val="multilevel"/>
    <w:tmpl w:val="68863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67462CDF"/>
    <w:multiLevelType w:val="multilevel"/>
    <w:tmpl w:val="3982A1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749C6155"/>
    <w:multiLevelType w:val="multilevel"/>
    <w:tmpl w:val="9886D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767A71B7"/>
    <w:multiLevelType w:val="multilevel"/>
    <w:tmpl w:val="8E4430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681085B"/>
    <w:multiLevelType w:val="multilevel"/>
    <w:tmpl w:val="922ABF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7A433E1F"/>
    <w:multiLevelType w:val="multilevel"/>
    <w:tmpl w:val="D6E81F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7AF273F2"/>
    <w:multiLevelType w:val="multilevel"/>
    <w:tmpl w:val="C94A97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B931888"/>
    <w:multiLevelType w:val="multilevel"/>
    <w:tmpl w:val="7AFA5E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704208251">
    <w:abstractNumId w:val="21"/>
  </w:num>
  <w:num w:numId="2" w16cid:durableId="1749811709">
    <w:abstractNumId w:val="9"/>
  </w:num>
  <w:num w:numId="3" w16cid:durableId="781339001">
    <w:abstractNumId w:val="15"/>
  </w:num>
  <w:num w:numId="4" w16cid:durableId="760643376">
    <w:abstractNumId w:val="5"/>
  </w:num>
  <w:num w:numId="5" w16cid:durableId="22173024">
    <w:abstractNumId w:val="13"/>
  </w:num>
  <w:num w:numId="6" w16cid:durableId="1060862465">
    <w:abstractNumId w:val="4"/>
  </w:num>
  <w:num w:numId="7" w16cid:durableId="1911381474">
    <w:abstractNumId w:val="22"/>
  </w:num>
  <w:num w:numId="8" w16cid:durableId="1557550405">
    <w:abstractNumId w:val="11"/>
  </w:num>
  <w:num w:numId="9" w16cid:durableId="1482846583">
    <w:abstractNumId w:val="20"/>
  </w:num>
  <w:num w:numId="10" w16cid:durableId="1403720015">
    <w:abstractNumId w:val="14"/>
  </w:num>
  <w:num w:numId="11" w16cid:durableId="1393232030">
    <w:abstractNumId w:val="10"/>
  </w:num>
  <w:num w:numId="12" w16cid:durableId="1985962960">
    <w:abstractNumId w:val="6"/>
  </w:num>
  <w:num w:numId="13" w16cid:durableId="991910873">
    <w:abstractNumId w:val="1"/>
  </w:num>
  <w:num w:numId="14" w16cid:durableId="1033463974">
    <w:abstractNumId w:val="8"/>
  </w:num>
  <w:num w:numId="15" w16cid:durableId="825050774">
    <w:abstractNumId w:val="17"/>
  </w:num>
  <w:num w:numId="16" w16cid:durableId="858663336">
    <w:abstractNumId w:val="16"/>
  </w:num>
  <w:num w:numId="17" w16cid:durableId="148324377">
    <w:abstractNumId w:val="18"/>
  </w:num>
  <w:num w:numId="18" w16cid:durableId="454830443">
    <w:abstractNumId w:val="2"/>
  </w:num>
  <w:num w:numId="19" w16cid:durableId="2100517538">
    <w:abstractNumId w:val="12"/>
  </w:num>
  <w:num w:numId="20" w16cid:durableId="1786579818">
    <w:abstractNumId w:val="7"/>
  </w:num>
  <w:num w:numId="21" w16cid:durableId="1437363259">
    <w:abstractNumId w:val="0"/>
  </w:num>
  <w:num w:numId="22" w16cid:durableId="1512839857">
    <w:abstractNumId w:val="19"/>
  </w:num>
  <w:num w:numId="23" w16cid:durableId="12371275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M3MTG2MLU0NDc2NzVV0lEKTi0uzszPAykwrgUAap0TGiwAAAA="/>
  </w:docVars>
  <w:rsids>
    <w:rsidRoot w:val="00CB500B"/>
    <w:rsid w:val="0001227B"/>
    <w:rsid w:val="000225D4"/>
    <w:rsid w:val="00040E0D"/>
    <w:rsid w:val="000429AF"/>
    <w:rsid w:val="00044861"/>
    <w:rsid w:val="00044B6F"/>
    <w:rsid w:val="00044B9D"/>
    <w:rsid w:val="00054D4B"/>
    <w:rsid w:val="00055B99"/>
    <w:rsid w:val="00056B50"/>
    <w:rsid w:val="00061EAE"/>
    <w:rsid w:val="00063B4F"/>
    <w:rsid w:val="00064F73"/>
    <w:rsid w:val="000671BB"/>
    <w:rsid w:val="00077055"/>
    <w:rsid w:val="000839E4"/>
    <w:rsid w:val="00086B3D"/>
    <w:rsid w:val="000A1218"/>
    <w:rsid w:val="000A413A"/>
    <w:rsid w:val="000B043C"/>
    <w:rsid w:val="000B2AA9"/>
    <w:rsid w:val="000B60C9"/>
    <w:rsid w:val="000C0635"/>
    <w:rsid w:val="000C0728"/>
    <w:rsid w:val="000D550C"/>
    <w:rsid w:val="000E2B04"/>
    <w:rsid w:val="000F32D5"/>
    <w:rsid w:val="001270F0"/>
    <w:rsid w:val="001314C4"/>
    <w:rsid w:val="00134645"/>
    <w:rsid w:val="00134C5C"/>
    <w:rsid w:val="001379AB"/>
    <w:rsid w:val="00153D85"/>
    <w:rsid w:val="0015546F"/>
    <w:rsid w:val="00170A86"/>
    <w:rsid w:val="00173501"/>
    <w:rsid w:val="001758A4"/>
    <w:rsid w:val="001761AF"/>
    <w:rsid w:val="00190A28"/>
    <w:rsid w:val="001A28A3"/>
    <w:rsid w:val="001C2A79"/>
    <w:rsid w:val="001C777B"/>
    <w:rsid w:val="001D0ABA"/>
    <w:rsid w:val="001D28DA"/>
    <w:rsid w:val="001D2EA1"/>
    <w:rsid w:val="001E0D46"/>
    <w:rsid w:val="001E0FAB"/>
    <w:rsid w:val="001F4DCE"/>
    <w:rsid w:val="001F60DA"/>
    <w:rsid w:val="001F6F72"/>
    <w:rsid w:val="00234F42"/>
    <w:rsid w:val="00250AB2"/>
    <w:rsid w:val="00270EEA"/>
    <w:rsid w:val="00274205"/>
    <w:rsid w:val="002759E2"/>
    <w:rsid w:val="00277000"/>
    <w:rsid w:val="00284350"/>
    <w:rsid w:val="002A6B74"/>
    <w:rsid w:val="002B1050"/>
    <w:rsid w:val="002C22B2"/>
    <w:rsid w:val="002D7E1B"/>
    <w:rsid w:val="002E230A"/>
    <w:rsid w:val="002F5CEC"/>
    <w:rsid w:val="0031191C"/>
    <w:rsid w:val="0032185D"/>
    <w:rsid w:val="00327560"/>
    <w:rsid w:val="00372811"/>
    <w:rsid w:val="00382F5C"/>
    <w:rsid w:val="0038538C"/>
    <w:rsid w:val="003C4DE3"/>
    <w:rsid w:val="003C4E5E"/>
    <w:rsid w:val="00401784"/>
    <w:rsid w:val="00421777"/>
    <w:rsid w:val="00421F49"/>
    <w:rsid w:val="004307E7"/>
    <w:rsid w:val="0043754E"/>
    <w:rsid w:val="00437577"/>
    <w:rsid w:val="0044465E"/>
    <w:rsid w:val="00450779"/>
    <w:rsid w:val="00460D4E"/>
    <w:rsid w:val="00471719"/>
    <w:rsid w:val="00492BA1"/>
    <w:rsid w:val="004C24DB"/>
    <w:rsid w:val="004C3995"/>
    <w:rsid w:val="004C5C07"/>
    <w:rsid w:val="005068A8"/>
    <w:rsid w:val="00512049"/>
    <w:rsid w:val="00526013"/>
    <w:rsid w:val="005351B3"/>
    <w:rsid w:val="00551287"/>
    <w:rsid w:val="00555110"/>
    <w:rsid w:val="005559D3"/>
    <w:rsid w:val="0055751F"/>
    <w:rsid w:val="005669BA"/>
    <w:rsid w:val="0057664F"/>
    <w:rsid w:val="005A13D1"/>
    <w:rsid w:val="005B14D9"/>
    <w:rsid w:val="005B2DF9"/>
    <w:rsid w:val="005B51FE"/>
    <w:rsid w:val="005D7CAC"/>
    <w:rsid w:val="0060051A"/>
    <w:rsid w:val="00601B82"/>
    <w:rsid w:val="00615272"/>
    <w:rsid w:val="006231E1"/>
    <w:rsid w:val="00631EB0"/>
    <w:rsid w:val="00644590"/>
    <w:rsid w:val="00656E2F"/>
    <w:rsid w:val="00662860"/>
    <w:rsid w:val="00662BBD"/>
    <w:rsid w:val="006634D7"/>
    <w:rsid w:val="00671501"/>
    <w:rsid w:val="00680226"/>
    <w:rsid w:val="00685682"/>
    <w:rsid w:val="0069445D"/>
    <w:rsid w:val="006A391A"/>
    <w:rsid w:val="006C1048"/>
    <w:rsid w:val="006C7C62"/>
    <w:rsid w:val="006D3C24"/>
    <w:rsid w:val="006D762B"/>
    <w:rsid w:val="006E0CB1"/>
    <w:rsid w:val="006F2D7F"/>
    <w:rsid w:val="006F5E5D"/>
    <w:rsid w:val="00701FC0"/>
    <w:rsid w:val="00704110"/>
    <w:rsid w:val="00704F1B"/>
    <w:rsid w:val="007050FF"/>
    <w:rsid w:val="00706175"/>
    <w:rsid w:val="00707027"/>
    <w:rsid w:val="00716102"/>
    <w:rsid w:val="00725467"/>
    <w:rsid w:val="00731272"/>
    <w:rsid w:val="00754BF8"/>
    <w:rsid w:val="007703CB"/>
    <w:rsid w:val="00774AD7"/>
    <w:rsid w:val="00796D52"/>
    <w:rsid w:val="007A0568"/>
    <w:rsid w:val="007A1AEE"/>
    <w:rsid w:val="007A4401"/>
    <w:rsid w:val="007B193B"/>
    <w:rsid w:val="007C4E1B"/>
    <w:rsid w:val="007D2A5E"/>
    <w:rsid w:val="007D7562"/>
    <w:rsid w:val="007E3C79"/>
    <w:rsid w:val="007F010B"/>
    <w:rsid w:val="00804137"/>
    <w:rsid w:val="008125B4"/>
    <w:rsid w:val="00816305"/>
    <w:rsid w:val="008252A2"/>
    <w:rsid w:val="00837B26"/>
    <w:rsid w:val="00837F71"/>
    <w:rsid w:val="00851DBD"/>
    <w:rsid w:val="00860724"/>
    <w:rsid w:val="0086121F"/>
    <w:rsid w:val="008618A9"/>
    <w:rsid w:val="00863CCA"/>
    <w:rsid w:val="008671CA"/>
    <w:rsid w:val="00872F30"/>
    <w:rsid w:val="00875424"/>
    <w:rsid w:val="008755A9"/>
    <w:rsid w:val="008770A3"/>
    <w:rsid w:val="0089353B"/>
    <w:rsid w:val="008A3992"/>
    <w:rsid w:val="008B1E50"/>
    <w:rsid w:val="008C17EE"/>
    <w:rsid w:val="008D171E"/>
    <w:rsid w:val="008F799D"/>
    <w:rsid w:val="009045F5"/>
    <w:rsid w:val="00907C6C"/>
    <w:rsid w:val="009143CB"/>
    <w:rsid w:val="00916AA9"/>
    <w:rsid w:val="009217A8"/>
    <w:rsid w:val="00925B13"/>
    <w:rsid w:val="009308E4"/>
    <w:rsid w:val="009322C7"/>
    <w:rsid w:val="00940DC4"/>
    <w:rsid w:val="00941689"/>
    <w:rsid w:val="00967750"/>
    <w:rsid w:val="00990C74"/>
    <w:rsid w:val="009A3219"/>
    <w:rsid w:val="009D1685"/>
    <w:rsid w:val="00A26FFF"/>
    <w:rsid w:val="00A325F2"/>
    <w:rsid w:val="00A43B77"/>
    <w:rsid w:val="00A457F8"/>
    <w:rsid w:val="00A54DED"/>
    <w:rsid w:val="00A6358C"/>
    <w:rsid w:val="00A86CF2"/>
    <w:rsid w:val="00A870AB"/>
    <w:rsid w:val="00A97FA1"/>
    <w:rsid w:val="00AA64C6"/>
    <w:rsid w:val="00AB6AB2"/>
    <w:rsid w:val="00B101FB"/>
    <w:rsid w:val="00B1259A"/>
    <w:rsid w:val="00B12EEC"/>
    <w:rsid w:val="00B1662C"/>
    <w:rsid w:val="00B171BC"/>
    <w:rsid w:val="00B21CA7"/>
    <w:rsid w:val="00B41A6D"/>
    <w:rsid w:val="00B47055"/>
    <w:rsid w:val="00B51463"/>
    <w:rsid w:val="00B60DA7"/>
    <w:rsid w:val="00B66C93"/>
    <w:rsid w:val="00B9316F"/>
    <w:rsid w:val="00B955A4"/>
    <w:rsid w:val="00B95BEA"/>
    <w:rsid w:val="00BB1BFC"/>
    <w:rsid w:val="00BC0497"/>
    <w:rsid w:val="00BC7720"/>
    <w:rsid w:val="00BD4527"/>
    <w:rsid w:val="00BE03F9"/>
    <w:rsid w:val="00BE480A"/>
    <w:rsid w:val="00C11A27"/>
    <w:rsid w:val="00C16F10"/>
    <w:rsid w:val="00C20B2B"/>
    <w:rsid w:val="00C22EED"/>
    <w:rsid w:val="00C31BDB"/>
    <w:rsid w:val="00C55468"/>
    <w:rsid w:val="00C55788"/>
    <w:rsid w:val="00C87A72"/>
    <w:rsid w:val="00CB500B"/>
    <w:rsid w:val="00CD72B7"/>
    <w:rsid w:val="00CD7324"/>
    <w:rsid w:val="00CE2148"/>
    <w:rsid w:val="00CF5B8B"/>
    <w:rsid w:val="00D00A5F"/>
    <w:rsid w:val="00D06A68"/>
    <w:rsid w:val="00D10F4A"/>
    <w:rsid w:val="00D31623"/>
    <w:rsid w:val="00D32F64"/>
    <w:rsid w:val="00D348BB"/>
    <w:rsid w:val="00D40B50"/>
    <w:rsid w:val="00D46249"/>
    <w:rsid w:val="00D731D3"/>
    <w:rsid w:val="00D8272E"/>
    <w:rsid w:val="00D925D6"/>
    <w:rsid w:val="00DA15FB"/>
    <w:rsid w:val="00DB61C9"/>
    <w:rsid w:val="00DC05EA"/>
    <w:rsid w:val="00DD347B"/>
    <w:rsid w:val="00E124E3"/>
    <w:rsid w:val="00E50081"/>
    <w:rsid w:val="00E60AA1"/>
    <w:rsid w:val="00E7159E"/>
    <w:rsid w:val="00E8098D"/>
    <w:rsid w:val="00E86CDB"/>
    <w:rsid w:val="00E87BBD"/>
    <w:rsid w:val="00E916B7"/>
    <w:rsid w:val="00EA30BD"/>
    <w:rsid w:val="00EC652F"/>
    <w:rsid w:val="00ED7194"/>
    <w:rsid w:val="00F01787"/>
    <w:rsid w:val="00F15E0E"/>
    <w:rsid w:val="00F2790B"/>
    <w:rsid w:val="00F4592B"/>
    <w:rsid w:val="00F50D3F"/>
    <w:rsid w:val="00F770AA"/>
    <w:rsid w:val="00F777F8"/>
    <w:rsid w:val="00F815AA"/>
    <w:rsid w:val="00F827F5"/>
    <w:rsid w:val="00F83B64"/>
    <w:rsid w:val="00F844AE"/>
    <w:rsid w:val="00F90CAB"/>
    <w:rsid w:val="00FA3ABD"/>
    <w:rsid w:val="00FA4DBE"/>
    <w:rsid w:val="00FD1E7A"/>
    <w:rsid w:val="00FD319F"/>
    <w:rsid w:val="00FD3AF8"/>
    <w:rsid w:val="00FE7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04D4C1E"/>
  <w15:chartTrackingRefBased/>
  <w15:docId w15:val="{E5F02521-2D62-463C-BA53-B51380A7BE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CB500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CB500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CB500B"/>
    <w:pPr>
      <w:keepNext/>
      <w:keepLines/>
      <w:spacing w:before="160" w:after="80"/>
      <w:outlineLvl w:val="2"/>
    </w:pPr>
    <w:rPr>
      <w:rFonts w:eastAsiaTheme="majorEastAsia" w:cstheme="majorBidi"/>
      <w:color w:val="2E74B5" w:themeColor="accent1" w:themeShade="BF"/>
      <w:sz w:val="28"/>
      <w:szCs w:val="28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CB500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E74B5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unhideWhenUsed/>
    <w:qFormat/>
    <w:rsid w:val="00CB500B"/>
    <w:pPr>
      <w:keepNext/>
      <w:keepLines/>
      <w:spacing w:before="80" w:after="40"/>
      <w:outlineLvl w:val="4"/>
    </w:pPr>
    <w:rPr>
      <w:rFonts w:eastAsiaTheme="majorEastAsia" w:cstheme="majorBidi"/>
      <w:color w:val="2E74B5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CB500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CB500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CB500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CB500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CB500B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CB500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CB500B"/>
    <w:rPr>
      <w:rFonts w:eastAsiaTheme="majorEastAsia" w:cstheme="majorBidi"/>
      <w:color w:val="2E74B5" w:themeColor="accent1" w:themeShade="BF"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rsid w:val="00CB500B"/>
    <w:rPr>
      <w:rFonts w:eastAsiaTheme="majorEastAsia" w:cstheme="majorBidi"/>
      <w:i/>
      <w:iCs/>
      <w:color w:val="2E74B5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rsid w:val="00CB500B"/>
    <w:rPr>
      <w:rFonts w:eastAsiaTheme="majorEastAsia" w:cstheme="majorBidi"/>
      <w:color w:val="2E74B5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CB500B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CB500B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CB500B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CB500B"/>
    <w:rPr>
      <w:rFonts w:eastAsiaTheme="majorEastAsia" w:cstheme="majorBidi"/>
      <w:color w:val="272727" w:themeColor="text1" w:themeTint="D8"/>
    </w:rPr>
  </w:style>
  <w:style w:type="paragraph" w:styleId="Nzev">
    <w:name w:val="Title"/>
    <w:basedOn w:val="Normln"/>
    <w:next w:val="Normln"/>
    <w:link w:val="NzevChar"/>
    <w:uiPriority w:val="10"/>
    <w:qFormat/>
    <w:rsid w:val="00CB500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CB500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CB500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CB500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t">
    <w:name w:val="Quote"/>
    <w:basedOn w:val="Normln"/>
    <w:next w:val="Normln"/>
    <w:link w:val="CittChar"/>
    <w:uiPriority w:val="29"/>
    <w:qFormat/>
    <w:rsid w:val="00CB500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CB500B"/>
    <w:rPr>
      <w:i/>
      <w:iCs/>
      <w:color w:val="404040" w:themeColor="text1" w:themeTint="BF"/>
    </w:rPr>
  </w:style>
  <w:style w:type="paragraph" w:styleId="Odstavecseseznamem">
    <w:name w:val="List Paragraph"/>
    <w:basedOn w:val="Normln"/>
    <w:uiPriority w:val="34"/>
    <w:qFormat/>
    <w:rsid w:val="00CB500B"/>
    <w:pPr>
      <w:ind w:left="720"/>
      <w:contextualSpacing/>
    </w:pPr>
  </w:style>
  <w:style w:type="character" w:styleId="Zdraznnintenzivn">
    <w:name w:val="Intense Emphasis"/>
    <w:basedOn w:val="Standardnpsmoodstavce"/>
    <w:uiPriority w:val="21"/>
    <w:qFormat/>
    <w:rsid w:val="00CB500B"/>
    <w:rPr>
      <w:i/>
      <w:iCs/>
      <w:color w:val="2E74B5" w:themeColor="accent1" w:themeShade="BF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CB500B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CB500B"/>
    <w:rPr>
      <w:i/>
      <w:iCs/>
      <w:color w:val="2E74B5" w:themeColor="accent1" w:themeShade="BF"/>
    </w:rPr>
  </w:style>
  <w:style w:type="character" w:styleId="Odkazintenzivn">
    <w:name w:val="Intense Reference"/>
    <w:basedOn w:val="Standardnpsmoodstavce"/>
    <w:uiPriority w:val="32"/>
    <w:qFormat/>
    <w:rsid w:val="00CB500B"/>
    <w:rPr>
      <w:b/>
      <w:bCs/>
      <w:smallCaps/>
      <w:color w:val="2E74B5" w:themeColor="accent1" w:themeShade="BF"/>
      <w:spacing w:val="5"/>
    </w:rPr>
  </w:style>
  <w:style w:type="paragraph" w:styleId="Normlnweb">
    <w:name w:val="Normal (Web)"/>
    <w:basedOn w:val="Normln"/>
    <w:uiPriority w:val="99"/>
    <w:semiHidden/>
    <w:unhideWhenUsed/>
    <w:rsid w:val="00CB50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cs-CZ"/>
      <w14:ligatures w14:val="none"/>
    </w:rPr>
  </w:style>
  <w:style w:type="character" w:styleId="Siln">
    <w:name w:val="Strong"/>
    <w:basedOn w:val="Standardnpsmoodstavce"/>
    <w:uiPriority w:val="22"/>
    <w:qFormat/>
    <w:rsid w:val="00CB500B"/>
    <w:rPr>
      <w:b/>
      <w:bCs/>
    </w:rPr>
  </w:style>
  <w:style w:type="paragraph" w:customStyle="1" w:styleId="ck-content">
    <w:name w:val="ck-content"/>
    <w:basedOn w:val="Normln"/>
    <w:rsid w:val="00D462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cs-CZ"/>
      <w14:ligatures w14:val="none"/>
    </w:rPr>
  </w:style>
  <w:style w:type="character" w:styleId="Hypertextovodkaz">
    <w:name w:val="Hyperlink"/>
    <w:basedOn w:val="Standardnpsmoodstavce"/>
    <w:uiPriority w:val="99"/>
    <w:unhideWhenUsed/>
    <w:rsid w:val="00D925D6"/>
    <w:rPr>
      <w:color w:val="0000FF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D06A6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D06A68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D06A68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06A6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D06A68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06A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06A68"/>
    <w:rPr>
      <w:rFonts w:ascii="Segoe UI" w:hAnsi="Segoe UI" w:cs="Segoe UI"/>
      <w:sz w:val="18"/>
      <w:szCs w:val="18"/>
    </w:rPr>
  </w:style>
  <w:style w:type="character" w:styleId="Sledovanodkaz">
    <w:name w:val="FollowedHyperlink"/>
    <w:basedOn w:val="Standardnpsmoodstavce"/>
    <w:uiPriority w:val="99"/>
    <w:semiHidden/>
    <w:unhideWhenUsed/>
    <w:rsid w:val="008755A9"/>
    <w:rPr>
      <w:color w:val="954F72" w:themeColor="followed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8755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68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8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53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1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8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99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01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1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08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1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0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3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63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2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0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9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8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edu.ceskatelevize.cz/video/14445-politika-se-nas-tyka-preziden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86</Words>
  <Characters>509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 Stará</dc:creator>
  <cp:keywords/>
  <dc:description/>
  <cp:lastModifiedBy>Havlínová Hana</cp:lastModifiedBy>
  <cp:revision>3</cp:revision>
  <dcterms:created xsi:type="dcterms:W3CDTF">2024-12-20T10:25:00Z</dcterms:created>
  <dcterms:modified xsi:type="dcterms:W3CDTF">2024-12-20T1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33cac0-ed96-4f23-8984-7d5acbcb3af8</vt:lpwstr>
  </property>
</Properties>
</file>